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5</w:t>
      </w:r>
      <w:r>
        <w:t xml:space="preserve"> </w:t>
      </w:r>
      <w:r>
        <w:t xml:space="preserve">06:28:2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3d7d414f62f14e73d4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5T06:28:33Z</dcterms:created>
  <dcterms:modified xsi:type="dcterms:W3CDTF">2023-02-25T06:2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5 06:28:25</vt:lpwstr>
  </property>
</Properties>
</file>